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rPr>
          <w:bCs/>
          <w:b/>
        </w:rPr>
        <w:t xml:space="preserve">Jane Doe</w:t>
      </w:r>
      <w:r>
        <w:br/>
      </w:r>
      <w:r>
        <w:t xml:space="preserve">123 Avenue des Martyrs</w:t>
      </w:r>
      <w:r>
        <w:br/>
      </w:r>
      <w:r>
        <w:t xml:space="preserve">Kinshasa, Democratic Republic of the Congo</w:t>
      </w:r>
      <w:r>
        <w:br/>
      </w:r>
      <w:r>
        <w:t xml:space="preserve">Email: jane.doe@example.com | Phone: +243 123 456 789</w:t>
      </w:r>
    </w:p>
    <w:p>
      <w:pPr>
        <w:pStyle w:val="BodyText"/>
      </w:pPr>
      <w:r>
        <w:t xml:space="preserve">Date: October 15, 2023</w:t>
      </w:r>
    </w:p>
    <w:p>
      <w:pPr>
        <w:pStyle w:val="BodyText"/>
      </w:pPr>
      <w:r>
        <w:t xml:space="preserve">Human Resources Department</w:t>
      </w:r>
      <w:r>
        <w:br/>
      </w:r>
      <w:r>
        <w:t xml:space="preserve">Legal Firm of Kinshasa</w:t>
      </w:r>
      <w:r>
        <w:br/>
      </w:r>
      <w:r>
        <w:t xml:space="preserve">456 Rue de l'Indépendance</w:t>
      </w:r>
      <w:r>
        <w:br/>
      </w:r>
      <w:r>
        <w:t xml:space="preserve">Kinshasa, DR Congo</w:t>
      </w:r>
    </w:p>
    <w:bookmarkStart w:id="20" w:name="cover-letter"/>
    <w:p>
      <w:pPr>
        <w:pStyle w:val="Heading2"/>
      </w:pPr>
      <w:r>
        <w:t xml:space="preserve">Cover Letter</w:t>
      </w:r>
    </w:p>
    <w:p>
      <w:pPr>
        <w:pStyle w:val="FirstParagraph"/>
      </w:pPr>
      <w:r>
        <w:t xml:space="preserve">Dear Hiring Manager,</w:t>
      </w:r>
    </w:p>
    <w:bookmarkEnd w:id="20"/>
    <w:p>
      <w:pPr>
        <w:pStyle w:val="BodyText"/>
      </w:pPr>
      <w:r>
        <w:t xml:space="preserve">I am writing to express my sincere interest in the [Specific Position, e.g., "Senior Lawyer"] opportunity at your esteemed Legal Firm in DR Congo Kinshasa. As a dedicated and experienced Lawyer with a profound understanding of the legal landscape in DR Congo, I am eager to contribute my expertise to support your mission of delivering justice and upholding the rule of law in this dynamic region.</w:t>
      </w:r>
    </w:p>
    <w:p>
      <w:pPr>
        <w:pStyle w:val="BodyText"/>
      </w:pPr>
      <w:r>
        <w:t xml:space="preserve">With over [X years] of experience practicing law in DR Congo Kinshasa, I have developed a deep appreciation for the unique challenges and opportunities that come with advocating for justice in a country rich in culture but complex in its legal systems. My work as a Lawyer has focused on areas such as corporate law, human rights advocacy, and dispute resolution, all of which are critical to addressing the evolving needs of clients and communities in DR Congo Kinshasa. I am particularly proud of my role in [mention a specific achievement or case, e.g., "representing local NGOs in land rights disputes that impacted thousands of families"], which underscored the importance of legal expertise tailored to the socio-political context of DR Congo.</w:t>
      </w:r>
    </w:p>
    <w:p>
      <w:pPr>
        <w:pStyle w:val="BodyText"/>
      </w:pPr>
      <w:r>
        <w:t xml:space="preserve">What sets me apart as a Lawyer is not only my academic qualifications—[mention degrees, e.g., "LL.B. and LL.M. from the University of Kinshasa"]—but also my commitment to continuous learning and adaptability in a rapidly changing legal environment. I have closely followed developments in DR Congo Kinshasa’s legal reforms, including the modernization of civil procedures and the strengthening of anti-corruption frameworks, which align with my professional goals. My ability to navigate both international standards and local customs has enabled me to serve clients effectively, whether they are multinational corporations seeking compliance guidance or individuals fighting for their rights in a society where access to justice remains a pressing issue.</w:t>
      </w:r>
    </w:p>
    <w:p>
      <w:pPr>
        <w:pStyle w:val="BodyText"/>
      </w:pPr>
      <w:r>
        <w:t xml:space="preserve">As a Lawyer in DR Congo Kinshasa, I have witnessed firsthand the transformative power of the law in fostering stability and economic growth. The legal profession here is not merely about case management; it is about building trust, empowering marginalized groups, and ensuring that the voices of the people are heard. My experience working with local communities to draft legal awareness programs has reinforced my belief that a Lawyer must be both a strategist and a humanitarian. In DR Congo Kinshasa, where legal literacy is often low, my ability to translate complex legal concepts into actionable advice has been instrumental in bridging the gap between the law and its intended beneficiaries.</w:t>
      </w:r>
    </w:p>
    <w:p>
      <w:pPr>
        <w:pStyle w:val="BodyText"/>
      </w:pPr>
      <w:r>
        <w:t xml:space="preserve">I am particularly drawn to your firm’s reputation for [mention specific qualities of the firm, e.g., "innovative approaches to corporate governance" or "commitment to human rights advocacy"]. As a Lawyer in DR Congo Kinshasa, I have always sought opportunities to collaborate with organizations that prioritize integrity and excellence. Your firm’s focus on [specific area, e.g., "sustainable development projects"] resonates deeply with my values, and I am eager to contribute my skills in [specific legal expertise] to further these objectives. Whether it is providing counsel on cross-border transactions or representing clients in high-stakes litigation, I am confident that my background will add significant value to your team.</w:t>
      </w:r>
    </w:p>
    <w:p>
      <w:pPr>
        <w:pStyle w:val="BodyText"/>
      </w:pPr>
      <w:r>
        <w:t xml:space="preserve">One of the key strengths of a Lawyer in DR Congo Kinshasa is the ability to operate with cultural sensitivity and resilience. The legal environment here is often shaped by historical challenges, including political instability and resource constraints. However, these obstacles have only strengthened my resolve to serve as a reliable advocate for justice. My fluency in French and Lingala, combined with my understanding of the region’s diverse ethnic groups, allows me to communicate effectively with clients from all walks of life. This skill is particularly crucial in DR Congo Kinshasa, where cultural nuances can significantly impact legal outcomes.</w:t>
      </w:r>
    </w:p>
    <w:p>
      <w:pPr>
        <w:pStyle w:val="BodyText"/>
      </w:pPr>
      <w:r>
        <w:t xml:space="preserve">My motivation as a Lawyer is rooted in the belief that the law should be a tool for empowerment rather than exclusion. In DR Congo Kinshasa, where many citizens lack access to legal resources, I have actively participated in pro bono initiatives to support vulnerable populations. Whether it was assisting women in filing domestic violence cases or advising small businesses on contract negotiations, these experiences have solidified my commitment to the principles of fairness and equity that define the legal profession.</w:t>
      </w:r>
    </w:p>
    <w:p>
      <w:pPr>
        <w:pStyle w:val="BodyText"/>
      </w:pPr>
      <w:r>
        <w:t xml:space="preserve">In conclusion, I am excited about the possibility of joining your firm as a Lawyer in DR Congo Kinshasa. My passion for law, combined with my practical experience and cultural awareness, positions me to make meaningful contributions to your organization’s goals. I would welcome the opportunity to discuss how my background aligns with the needs of your team and how I can support your mission of delivering exceptional legal services in this vital region.</w:t>
      </w:r>
    </w:p>
    <w:p>
      <w:pPr>
        <w:pStyle w:val="BodyText"/>
      </w:pPr>
      <w:r>
        <w:t xml:space="preserve">Thank you for considering my application. I look forward to the possibility of contributing to your firm’s continued success as a Lawyer in DR Congo Kinshasa.</w:t>
      </w:r>
    </w:p>
    <w:p>
      <w:pPr>
        <w:pStyle w:val="BodyText"/>
      </w:pPr>
      <w:r>
        <w:t xml:space="preserve">Sincerely,</w:t>
      </w:r>
      <w:r>
        <w:br/>
      </w:r>
      <w:r>
        <w:t xml:space="preserve">Jane Doe</w:t>
      </w:r>
      <w:r>
        <w:br/>
      </w:r>
      <w:r>
        <w:rPr>
          <w:bCs/>
          <w:b/>
        </w:rPr>
        <w:t xml:space="preserve">Lawy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DR Congo Kinshasa</dc:title>
  <dc:creator/>
  <cp:keywords/>
  <dcterms:created xsi:type="dcterms:W3CDTF">2026-07-23T04:46:01Z</dcterms:created>
  <dcterms:modified xsi:type="dcterms:W3CDTF">2026-07-23T04:46:01Z</dcterms:modified>
</cp:coreProperties>
</file>

<file path=docProps/custom.xml><?xml version="1.0" encoding="utf-8"?>
<Properties xmlns="http://schemas.openxmlformats.org/officeDocument/2006/custom-properties" xmlns:vt="http://schemas.openxmlformats.org/officeDocument/2006/docPropsVTypes"/>
</file>